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F16C49" w14:textId="661742DA" w:rsidR="003D0B62" w:rsidRDefault="00DC0113" w:rsidP="002B39F1">
      <w:pPr>
        <w:spacing w:before="240" w:line="360" w:lineRule="auto"/>
        <w:jc w:val="center"/>
      </w:pPr>
      <w:bookmarkStart w:id="0" w:name="_GoBack"/>
      <w:bookmarkEnd w:id="0"/>
      <w:r>
        <w:rPr>
          <w:noProof/>
          <w:lang w:eastAsia="et-EE" w:bidi="ar-SA"/>
        </w:rPr>
        <w:drawing>
          <wp:anchor distT="0" distB="0" distL="114300" distR="114300" simplePos="0" relativeHeight="251659264" behindDoc="0" locked="0" layoutInCell="1" allowOverlap="1" wp14:anchorId="014685D4" wp14:editId="0988D87B">
            <wp:simplePos x="0" y="0"/>
            <wp:positionH relativeFrom="margin">
              <wp:align>center</wp:align>
            </wp:positionH>
            <wp:positionV relativeFrom="paragraph">
              <wp:posOffset>152403</wp:posOffset>
            </wp:positionV>
            <wp:extent cx="4457700" cy="609603"/>
            <wp:effectExtent l="0" t="0" r="0" b="0"/>
            <wp:wrapTopAndBottom/>
            <wp:docPr id="1" name="Picture 5269" descr="TTK_pikli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57700" cy="60960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rFonts w:cs="Times New Roman"/>
        </w:rPr>
        <w:t>[</w:t>
      </w:r>
      <w:r w:rsidR="00FE09A4">
        <w:rPr>
          <w:rFonts w:cs="Times New Roman"/>
        </w:rPr>
        <w:t>K</w:t>
      </w:r>
      <w:r>
        <w:rPr>
          <w:rFonts w:cs="Times New Roman"/>
        </w:rPr>
        <w:t>eskuse nimetus]</w:t>
      </w:r>
    </w:p>
    <w:p w14:paraId="17D3DC7A" w14:textId="537F7252" w:rsidR="003D0B62" w:rsidRDefault="00DC0113" w:rsidP="002B39F1">
      <w:pPr>
        <w:spacing w:line="360" w:lineRule="auto"/>
        <w:jc w:val="center"/>
        <w:rPr>
          <w:rFonts w:cs="Times New Roman"/>
        </w:rPr>
      </w:pPr>
      <w:r>
        <w:rPr>
          <w:rFonts w:cs="Times New Roman"/>
        </w:rPr>
        <w:t>[</w:t>
      </w:r>
      <w:r w:rsidR="00FE09A4">
        <w:rPr>
          <w:rFonts w:cs="Times New Roman"/>
        </w:rPr>
        <w:t>Õ</w:t>
      </w:r>
      <w:r>
        <w:rPr>
          <w:rFonts w:cs="Times New Roman"/>
        </w:rPr>
        <w:t>ppekava nimetus]</w:t>
      </w:r>
    </w:p>
    <w:p w14:paraId="35BDF163" w14:textId="65622C40" w:rsidR="002B39F1" w:rsidRDefault="002B39F1" w:rsidP="002B39F1">
      <w:pPr>
        <w:spacing w:line="360" w:lineRule="auto"/>
        <w:jc w:val="center"/>
      </w:pPr>
      <w:r>
        <w:t>[</w:t>
      </w:r>
      <w:r w:rsidR="00FE09A4">
        <w:t>R</w:t>
      </w:r>
      <w:r>
        <w:t>ühma number]</w:t>
      </w:r>
    </w:p>
    <w:p w14:paraId="52E23E3A" w14:textId="77777777" w:rsidR="003D0B62" w:rsidRDefault="003D0B62">
      <w:pPr>
        <w:jc w:val="center"/>
        <w:rPr>
          <w:rFonts w:cs="Times New Roman"/>
          <w:b/>
        </w:rPr>
      </w:pPr>
    </w:p>
    <w:p w14:paraId="4C7A1A0D" w14:textId="77777777" w:rsidR="003D0B62" w:rsidRDefault="003D0B62">
      <w:pPr>
        <w:jc w:val="center"/>
        <w:rPr>
          <w:rFonts w:cs="Times New Roman"/>
          <w:b/>
        </w:rPr>
      </w:pPr>
    </w:p>
    <w:p w14:paraId="03463C8B" w14:textId="77777777" w:rsidR="003D0B62" w:rsidRDefault="003D0B62">
      <w:pPr>
        <w:jc w:val="center"/>
        <w:rPr>
          <w:rFonts w:cs="Times New Roman"/>
          <w:b/>
        </w:rPr>
      </w:pPr>
    </w:p>
    <w:p w14:paraId="388D4F7A" w14:textId="77777777" w:rsidR="003D0B62" w:rsidRDefault="003D0B62">
      <w:pPr>
        <w:jc w:val="center"/>
        <w:rPr>
          <w:rFonts w:cs="Times New Roman"/>
          <w:b/>
        </w:rPr>
      </w:pPr>
    </w:p>
    <w:p w14:paraId="202ED0E5" w14:textId="77777777" w:rsidR="003D0B62" w:rsidRDefault="003D0B62">
      <w:pPr>
        <w:jc w:val="center"/>
        <w:rPr>
          <w:rFonts w:cs="Times New Roman"/>
          <w:b/>
        </w:rPr>
      </w:pPr>
    </w:p>
    <w:p w14:paraId="3F1095F1" w14:textId="77777777" w:rsidR="003D0B62" w:rsidRDefault="003D0B62">
      <w:pPr>
        <w:jc w:val="center"/>
        <w:rPr>
          <w:rFonts w:cs="Times New Roman"/>
          <w:b/>
        </w:rPr>
      </w:pPr>
    </w:p>
    <w:p w14:paraId="7A551397" w14:textId="77777777" w:rsidR="003D0B62" w:rsidRDefault="003D0B62">
      <w:pPr>
        <w:jc w:val="center"/>
        <w:rPr>
          <w:rFonts w:cs="Times New Roman"/>
          <w:b/>
        </w:rPr>
      </w:pPr>
    </w:p>
    <w:p w14:paraId="2CDD8E47" w14:textId="77777777" w:rsidR="003D0B62" w:rsidRDefault="003D0B62">
      <w:pPr>
        <w:jc w:val="center"/>
        <w:rPr>
          <w:rFonts w:cs="Times New Roman"/>
          <w:b/>
        </w:rPr>
      </w:pPr>
    </w:p>
    <w:p w14:paraId="4AA80E89" w14:textId="77777777" w:rsidR="003D0B62" w:rsidRDefault="003D0B62">
      <w:pPr>
        <w:jc w:val="center"/>
        <w:rPr>
          <w:rFonts w:cs="Times New Roman"/>
          <w:b/>
        </w:rPr>
      </w:pPr>
    </w:p>
    <w:p w14:paraId="2C428852" w14:textId="315CA835" w:rsidR="003D0B62" w:rsidRDefault="00DC0113">
      <w:pPr>
        <w:jc w:val="center"/>
        <w:rPr>
          <w:rFonts w:cs="Times New Roman"/>
        </w:rPr>
      </w:pPr>
      <w:r>
        <w:rPr>
          <w:rFonts w:cs="Times New Roman"/>
        </w:rPr>
        <w:t>[</w:t>
      </w:r>
      <w:r w:rsidR="00FE09A4">
        <w:rPr>
          <w:rFonts w:cs="Times New Roman"/>
        </w:rPr>
        <w:t>Ü</w:t>
      </w:r>
      <w:r>
        <w:rPr>
          <w:rFonts w:cs="Times New Roman"/>
        </w:rPr>
        <w:t>liõpilase nimi]</w:t>
      </w:r>
    </w:p>
    <w:p w14:paraId="0F747082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010CDFFB" w14:textId="77777777" w:rsidR="003D0B62" w:rsidRDefault="00DC0113">
      <w:pPr>
        <w:pStyle w:val="Standard"/>
        <w:spacing w:before="227" w:line="360" w:lineRule="auto"/>
        <w:jc w:val="center"/>
        <w:rPr>
          <w:rFonts w:cs="Times New Roman"/>
          <w:b/>
        </w:rPr>
      </w:pPr>
      <w:r>
        <w:rPr>
          <w:rFonts w:cs="Times New Roman"/>
          <w:b/>
        </w:rPr>
        <w:t>[PROJEKTI PEALKIRI]</w:t>
      </w:r>
    </w:p>
    <w:p w14:paraId="65F94EDD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  <w:b/>
        </w:rPr>
      </w:pPr>
    </w:p>
    <w:p w14:paraId="28535459" w14:textId="77777777" w:rsidR="003D0B62" w:rsidRDefault="00DC0113">
      <w:pPr>
        <w:pStyle w:val="Standard"/>
        <w:spacing w:before="227" w:line="360" w:lineRule="auto"/>
        <w:jc w:val="center"/>
        <w:rPr>
          <w:rFonts w:cs="Times New Roman"/>
        </w:rPr>
      </w:pPr>
      <w:r>
        <w:rPr>
          <w:rFonts w:cs="Times New Roman"/>
        </w:rPr>
        <w:t>Uurimistöö projekt õppeaines uurimistöö alused II</w:t>
      </w:r>
    </w:p>
    <w:p w14:paraId="1FD79407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2C56A523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130A0C54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0387B97A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08E33153" w14:textId="07C4DCB4" w:rsidR="003D0B62" w:rsidRDefault="00E0648F">
      <w:pPr>
        <w:jc w:val="right"/>
      </w:pPr>
      <w:r>
        <w:t>Juhendaja [</w:t>
      </w:r>
      <w:r w:rsidR="00FE09A4">
        <w:t>J</w:t>
      </w:r>
      <w:r w:rsidR="00DC0113">
        <w:t>uhendaja nimi]</w:t>
      </w:r>
    </w:p>
    <w:p w14:paraId="0EE7F2E1" w14:textId="77777777" w:rsidR="003D0B62" w:rsidRDefault="003D0B62">
      <w:pPr>
        <w:pStyle w:val="Standard"/>
        <w:spacing w:before="227" w:line="360" w:lineRule="auto"/>
        <w:jc w:val="right"/>
        <w:rPr>
          <w:rFonts w:cs="Times New Roman"/>
        </w:rPr>
      </w:pPr>
    </w:p>
    <w:p w14:paraId="735D5E47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5FF6C101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18571CE8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60FCA614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577C3723" w14:textId="58741E13" w:rsidR="003D0B62" w:rsidRDefault="00DC0113">
      <w:pPr>
        <w:pStyle w:val="Standard"/>
        <w:spacing w:before="227" w:line="360" w:lineRule="auto"/>
        <w:jc w:val="center"/>
        <w:rPr>
          <w:rFonts w:cs="Times New Roman"/>
        </w:rPr>
      </w:pPr>
      <w:r>
        <w:rPr>
          <w:rFonts w:cs="Times New Roman"/>
        </w:rPr>
        <w:t>Tallinn 20</w:t>
      </w:r>
      <w:r w:rsidR="00361AAB">
        <w:rPr>
          <w:rFonts w:cs="Times New Roman"/>
        </w:rPr>
        <w:t>20</w:t>
      </w:r>
    </w:p>
    <w:p w14:paraId="122FB4AE" w14:textId="3C29EB03" w:rsidR="003D0B62" w:rsidRDefault="00DC0113" w:rsidP="00361AAB">
      <w:pPr>
        <w:pStyle w:val="Standard"/>
        <w:numPr>
          <w:ilvl w:val="0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lastRenderedPageBreak/>
        <w:t>UURIMISTÖÖ TAUST</w:t>
      </w:r>
      <w:r w:rsidR="00361AAB">
        <w:rPr>
          <w:b/>
          <w:bCs/>
        </w:rPr>
        <w:t>,</w:t>
      </w:r>
      <w:r>
        <w:rPr>
          <w:b/>
          <w:bCs/>
        </w:rPr>
        <w:t xml:space="preserve"> </w:t>
      </w:r>
      <w:r w:rsidR="00361AAB">
        <w:rPr>
          <w:b/>
          <w:bCs/>
        </w:rPr>
        <w:t>TEOREETILISED LÄHTEKOHAD JA UURIMISPROBLEEM</w:t>
      </w:r>
    </w:p>
    <w:p w14:paraId="12985B83" w14:textId="0D1E1ED7" w:rsidR="00361AAB" w:rsidRDefault="00361AAB" w:rsidP="00361AAB">
      <w:pPr>
        <w:pStyle w:val="Standard"/>
        <w:numPr>
          <w:ilvl w:val="1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Uuritava nähtuse kirjeldus varasemate uurimuste tulemustele tuginedes</w:t>
      </w:r>
    </w:p>
    <w:p w14:paraId="79FB6EA1" w14:textId="77777777" w:rsidR="00361AAB" w:rsidRDefault="00361AAB" w:rsidP="00361AAB">
      <w:pPr>
        <w:pStyle w:val="Standard"/>
        <w:spacing w:before="227" w:line="360" w:lineRule="auto"/>
        <w:jc w:val="both"/>
      </w:pPr>
      <w:r>
        <w:t>[Tekst]</w:t>
      </w:r>
    </w:p>
    <w:p w14:paraId="03C021B6" w14:textId="77777777" w:rsidR="003D0B62" w:rsidRDefault="00DC0113" w:rsidP="000B415D">
      <w:pPr>
        <w:pStyle w:val="Standard"/>
        <w:spacing w:before="227" w:line="360" w:lineRule="auto"/>
        <w:jc w:val="both"/>
      </w:pPr>
      <w:r w:rsidRPr="000B415D">
        <w:rPr>
          <w:b/>
          <w:bCs/>
          <w:color w:val="000000"/>
        </w:rPr>
        <w:t>Uurimisprobleem:</w:t>
      </w:r>
      <w:r>
        <w:rPr>
          <w:color w:val="000000"/>
        </w:rPr>
        <w:t xml:space="preserve"> [Tekst]</w:t>
      </w:r>
    </w:p>
    <w:p w14:paraId="774FAA26" w14:textId="77777777" w:rsidR="00361AAB" w:rsidRDefault="00361AAB" w:rsidP="00361AAB">
      <w:pPr>
        <w:pStyle w:val="Standard"/>
        <w:numPr>
          <w:ilvl w:val="0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UURIMISTÖÖ EESMÄRK JA ÜLESANDED</w:t>
      </w:r>
    </w:p>
    <w:p w14:paraId="7574EF99" w14:textId="5C514D82" w:rsidR="00361AAB" w:rsidRPr="00361AAB" w:rsidRDefault="00361AAB" w:rsidP="00361AAB">
      <w:pPr>
        <w:pStyle w:val="Standard"/>
        <w:numPr>
          <w:ilvl w:val="1"/>
          <w:numId w:val="8"/>
        </w:numPr>
        <w:spacing w:before="340" w:line="360" w:lineRule="auto"/>
        <w:jc w:val="both"/>
        <w:rPr>
          <w:b/>
          <w:bCs/>
          <w:color w:val="000000"/>
        </w:rPr>
      </w:pPr>
      <w:r w:rsidRPr="00361AAB">
        <w:rPr>
          <w:b/>
          <w:bCs/>
          <w:color w:val="000000"/>
        </w:rPr>
        <w:t>Uurimistöö eesmärk ja ülesanded</w:t>
      </w:r>
    </w:p>
    <w:p w14:paraId="463F63F9" w14:textId="261457B1" w:rsidR="00361AAB" w:rsidRDefault="00361AAB" w:rsidP="00361AAB">
      <w:pPr>
        <w:pStyle w:val="Standard"/>
        <w:spacing w:before="340" w:line="360" w:lineRule="auto"/>
        <w:jc w:val="both"/>
      </w:pPr>
      <w:r>
        <w:rPr>
          <w:color w:val="000000"/>
        </w:rPr>
        <w:t xml:space="preserve">Uurimistöö </w:t>
      </w:r>
      <w:r>
        <w:rPr>
          <w:b/>
          <w:color w:val="000000"/>
        </w:rPr>
        <w:t xml:space="preserve">eesmärgiks </w:t>
      </w:r>
      <w:r>
        <w:rPr>
          <w:color w:val="000000"/>
        </w:rPr>
        <w:t>on [tekst].</w:t>
      </w:r>
    </w:p>
    <w:p w14:paraId="08EB1E27" w14:textId="77777777" w:rsidR="00361AAB" w:rsidRDefault="00361AAB" w:rsidP="00361AAB">
      <w:pPr>
        <w:pStyle w:val="Standard"/>
        <w:spacing w:before="227" w:line="360" w:lineRule="auto"/>
        <w:jc w:val="both"/>
      </w:pPr>
      <w:r>
        <w:rPr>
          <w:color w:val="000000"/>
        </w:rPr>
        <w:t xml:space="preserve">Eesmärgist lähtuvalt on püstitatud järgmised uurimistöö </w:t>
      </w:r>
      <w:r>
        <w:rPr>
          <w:b/>
          <w:color w:val="000000"/>
        </w:rPr>
        <w:t>ülesanded (uurimisküsimused)</w:t>
      </w:r>
      <w:r>
        <w:rPr>
          <w:color w:val="000000"/>
        </w:rPr>
        <w:t>:</w:t>
      </w:r>
    </w:p>
    <w:p w14:paraId="3EF077B7" w14:textId="77777777" w:rsidR="00361AAB" w:rsidRDefault="00361AAB" w:rsidP="00361AAB">
      <w:pPr>
        <w:pStyle w:val="Standard"/>
        <w:spacing w:before="227" w:line="360" w:lineRule="auto"/>
        <w:jc w:val="both"/>
        <w:rPr>
          <w:color w:val="000000"/>
        </w:rPr>
      </w:pPr>
      <w:r>
        <w:rPr>
          <w:color w:val="000000"/>
        </w:rPr>
        <w:t>1. [tekst]</w:t>
      </w:r>
    </w:p>
    <w:p w14:paraId="2A2D6E24" w14:textId="77777777" w:rsidR="00361AAB" w:rsidRDefault="00361AAB" w:rsidP="00361AAB">
      <w:pPr>
        <w:pStyle w:val="Standard"/>
        <w:spacing w:before="227" w:line="360" w:lineRule="auto"/>
        <w:jc w:val="both"/>
        <w:rPr>
          <w:color w:val="000000"/>
        </w:rPr>
      </w:pPr>
      <w:r>
        <w:rPr>
          <w:color w:val="000000"/>
        </w:rPr>
        <w:t>2. [tekst]</w:t>
      </w:r>
    </w:p>
    <w:p w14:paraId="4F186AEF" w14:textId="152DE59E" w:rsidR="003D0B62" w:rsidRDefault="00DC0113" w:rsidP="00361AAB">
      <w:pPr>
        <w:pStyle w:val="Standard"/>
        <w:numPr>
          <w:ilvl w:val="1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Kesksed mõisted</w:t>
      </w:r>
    </w:p>
    <w:p w14:paraId="76CB453D" w14:textId="77777777" w:rsidR="003D0B62" w:rsidRDefault="00DC0113">
      <w:pPr>
        <w:pStyle w:val="Standard"/>
        <w:spacing w:before="227" w:line="360" w:lineRule="auto"/>
        <w:jc w:val="both"/>
      </w:pPr>
      <w:r>
        <w:rPr>
          <w:bCs/>
        </w:rPr>
        <w:t>[Tekst]</w:t>
      </w:r>
    </w:p>
    <w:p w14:paraId="24317C3E" w14:textId="77777777" w:rsidR="003D0B62" w:rsidRDefault="00DC0113" w:rsidP="00361AAB">
      <w:pPr>
        <w:pStyle w:val="Standard"/>
        <w:numPr>
          <w:ilvl w:val="0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UURIMISTÖÖ METOODIKA</w:t>
      </w:r>
    </w:p>
    <w:p w14:paraId="1978299F" w14:textId="4CD2ACDD" w:rsidR="003D0B62" w:rsidRDefault="00DC0113" w:rsidP="00361AAB">
      <w:pPr>
        <w:pStyle w:val="Standard"/>
        <w:numPr>
          <w:ilvl w:val="1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Uuritavate kirjeldus</w:t>
      </w:r>
    </w:p>
    <w:p w14:paraId="31E17D19" w14:textId="77777777" w:rsidR="003D0B62" w:rsidRDefault="00DC0113">
      <w:pPr>
        <w:pStyle w:val="Standard"/>
        <w:spacing w:before="227" w:line="360" w:lineRule="auto"/>
        <w:jc w:val="both"/>
      </w:pPr>
      <w:r>
        <w:t>[Tekst]</w:t>
      </w:r>
    </w:p>
    <w:p w14:paraId="3288F4BC" w14:textId="21EE7380" w:rsidR="003D0B62" w:rsidRDefault="00DC0113" w:rsidP="00361AAB">
      <w:pPr>
        <w:pStyle w:val="Standard"/>
        <w:numPr>
          <w:ilvl w:val="1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Andmete kogumise meetod ja protsessi kirjeldus</w:t>
      </w:r>
    </w:p>
    <w:p w14:paraId="4B21A32B" w14:textId="77777777" w:rsidR="003D0B62" w:rsidRDefault="00DC0113">
      <w:pPr>
        <w:pStyle w:val="Standard"/>
        <w:spacing w:before="227" w:line="360" w:lineRule="auto"/>
        <w:jc w:val="both"/>
      </w:pPr>
      <w:r>
        <w:t>[Tekst]</w:t>
      </w:r>
    </w:p>
    <w:p w14:paraId="647D7E69" w14:textId="7BE0BAB9" w:rsidR="003D0B62" w:rsidRPr="00361AAB" w:rsidRDefault="00DC0113" w:rsidP="00361AAB">
      <w:pPr>
        <w:pStyle w:val="Standard"/>
        <w:numPr>
          <w:ilvl w:val="1"/>
          <w:numId w:val="8"/>
        </w:numPr>
        <w:spacing w:before="480" w:after="480" w:line="360" w:lineRule="auto"/>
        <w:jc w:val="both"/>
        <w:rPr>
          <w:b/>
          <w:bCs/>
        </w:rPr>
      </w:pPr>
      <w:r w:rsidRPr="00361AAB">
        <w:rPr>
          <w:rFonts w:cs="Times New Roman"/>
          <w:b/>
          <w:bCs/>
        </w:rPr>
        <w:t>Andmete analüüsi meetod(id) ja protsessi kirjeldus</w:t>
      </w:r>
    </w:p>
    <w:p w14:paraId="3D678186" w14:textId="77777777" w:rsidR="003D0B62" w:rsidRDefault="00DC0113">
      <w:pPr>
        <w:pStyle w:val="Standard"/>
        <w:spacing w:before="227" w:line="360" w:lineRule="auto"/>
        <w:jc w:val="both"/>
      </w:pPr>
      <w:r>
        <w:lastRenderedPageBreak/>
        <w:t>[Tekst]</w:t>
      </w:r>
    </w:p>
    <w:p w14:paraId="46E0C36D" w14:textId="77684ABB" w:rsidR="003D0B62" w:rsidRDefault="00DC0113" w:rsidP="00361AAB">
      <w:pPr>
        <w:pStyle w:val="Standard"/>
        <w:numPr>
          <w:ilvl w:val="1"/>
          <w:numId w:val="8"/>
        </w:numPr>
        <w:spacing w:before="480" w:after="480" w:line="360" w:lineRule="auto"/>
        <w:jc w:val="both"/>
        <w:rPr>
          <w:rFonts w:cs="Times New Roman"/>
          <w:b/>
          <w:bCs/>
        </w:rPr>
      </w:pPr>
      <w:r>
        <w:rPr>
          <w:rFonts w:cs="Times New Roman"/>
          <w:b/>
          <w:bCs/>
        </w:rPr>
        <w:t>Kirjanduse kogumise ja analüüsi protsess</w:t>
      </w:r>
    </w:p>
    <w:p w14:paraId="37B60CF5" w14:textId="77777777" w:rsidR="003D0B62" w:rsidRDefault="00DC0113">
      <w:pPr>
        <w:pStyle w:val="Standard"/>
        <w:spacing w:before="227" w:line="360" w:lineRule="auto"/>
        <w:jc w:val="both"/>
      </w:pPr>
      <w:r>
        <w:t>[Tekst]</w:t>
      </w:r>
    </w:p>
    <w:p w14:paraId="5E1BDD1B" w14:textId="788C9E8D" w:rsidR="003D0B62" w:rsidRDefault="00DC0113" w:rsidP="00361AAB">
      <w:pPr>
        <w:pStyle w:val="Standard"/>
        <w:numPr>
          <w:ilvl w:val="1"/>
          <w:numId w:val="8"/>
        </w:numPr>
        <w:spacing w:before="480" w:after="480" w:line="360" w:lineRule="auto"/>
        <w:jc w:val="both"/>
        <w:rPr>
          <w:rFonts w:cs="Times New Roman"/>
          <w:b/>
          <w:bCs/>
          <w:color w:val="000000"/>
        </w:rPr>
      </w:pPr>
      <w:r>
        <w:rPr>
          <w:rFonts w:cs="Times New Roman"/>
          <w:b/>
          <w:bCs/>
          <w:color w:val="000000"/>
        </w:rPr>
        <w:t>Kirjandusallikate otsingustrateegia</w:t>
      </w:r>
    </w:p>
    <w:p w14:paraId="6DFE474C" w14:textId="77777777" w:rsidR="003D0B62" w:rsidRDefault="00DC0113">
      <w:pPr>
        <w:pStyle w:val="Standard"/>
        <w:spacing w:before="227" w:line="360" w:lineRule="auto"/>
        <w:jc w:val="both"/>
      </w:pPr>
      <w:r>
        <w:t>[Tekst]</w:t>
      </w:r>
    </w:p>
    <w:p w14:paraId="45ECF876" w14:textId="77777777" w:rsidR="0077239B" w:rsidRDefault="0077239B" w:rsidP="0077239B">
      <w:pPr>
        <w:pStyle w:val="Standard"/>
        <w:numPr>
          <w:ilvl w:val="1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UURIMISTÖÖ EETIKA</w:t>
      </w:r>
    </w:p>
    <w:p w14:paraId="4F021D6D" w14:textId="77777777" w:rsidR="003D0B62" w:rsidRDefault="00DC0113" w:rsidP="0077239B">
      <w:pPr>
        <w:pStyle w:val="Standard"/>
        <w:numPr>
          <w:ilvl w:val="0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UURIMISTÖÖ USALDUSVÄÄRSUS</w:t>
      </w:r>
    </w:p>
    <w:p w14:paraId="1F2FD151" w14:textId="77777777" w:rsidR="003D0B62" w:rsidRDefault="00DC0113">
      <w:pPr>
        <w:pStyle w:val="Standard"/>
        <w:spacing w:before="227" w:line="360" w:lineRule="auto"/>
        <w:jc w:val="both"/>
      </w:pPr>
      <w:r>
        <w:t>[Tekst]</w:t>
      </w:r>
    </w:p>
    <w:p w14:paraId="087DC76D" w14:textId="77777777" w:rsidR="003D0B62" w:rsidRDefault="00DC0113" w:rsidP="0077239B">
      <w:pPr>
        <w:pStyle w:val="Standard"/>
        <w:numPr>
          <w:ilvl w:val="0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UURIMISTÖÖ TÄHTSUS ERIALAPRAKTIKAS</w:t>
      </w:r>
    </w:p>
    <w:p w14:paraId="5C586083" w14:textId="77777777" w:rsidR="003D0B62" w:rsidRDefault="00DC0113">
      <w:pPr>
        <w:pStyle w:val="Standard"/>
        <w:spacing w:before="340" w:line="360" w:lineRule="auto"/>
        <w:jc w:val="both"/>
      </w:pPr>
      <w:r>
        <w:rPr>
          <w:bCs/>
          <w:color w:val="000000"/>
        </w:rPr>
        <w:t>[Tekst]</w:t>
      </w:r>
    </w:p>
    <w:p w14:paraId="281640A5" w14:textId="08F1F913" w:rsidR="003D0B62" w:rsidRDefault="0077239B">
      <w:pPr>
        <w:pStyle w:val="Standard"/>
        <w:spacing w:before="227" w:line="360" w:lineRule="auto"/>
        <w:jc w:val="both"/>
      </w:pPr>
      <w:r>
        <w:t xml:space="preserve"> </w:t>
      </w:r>
      <w:r w:rsidR="00DC0113">
        <w:t>[Tekst]</w:t>
      </w:r>
    </w:p>
    <w:p w14:paraId="78BAB9A1" w14:textId="77777777" w:rsidR="003D0B62" w:rsidRDefault="003D0B62">
      <w:pPr>
        <w:pageBreakBefore/>
        <w:suppressAutoHyphens w:val="0"/>
      </w:pPr>
    </w:p>
    <w:p w14:paraId="2E703E77" w14:textId="77777777" w:rsidR="003D0B62" w:rsidRDefault="00DC0113" w:rsidP="00A5587F">
      <w:pPr>
        <w:pStyle w:val="Standard"/>
        <w:numPr>
          <w:ilvl w:val="0"/>
          <w:numId w:val="3"/>
        </w:numPr>
        <w:spacing w:before="480" w:after="480" w:line="360" w:lineRule="auto"/>
        <w:ind w:left="714" w:hanging="357"/>
        <w:jc w:val="both"/>
        <w:rPr>
          <w:b/>
          <w:bCs/>
        </w:rPr>
      </w:pPr>
      <w:r>
        <w:rPr>
          <w:b/>
          <w:bCs/>
        </w:rPr>
        <w:t>UURIMISTÖÖ AJAGRAAFIK</w:t>
      </w:r>
    </w:p>
    <w:tbl>
      <w:tblPr>
        <w:tblW w:w="9016" w:type="dxa"/>
        <w:tblInd w:w="-10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508"/>
        <w:gridCol w:w="4508"/>
      </w:tblGrid>
      <w:tr w:rsidR="003D0B62" w14:paraId="5E117B17" w14:textId="77777777"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92124" w14:textId="77777777" w:rsidR="003D0B62" w:rsidRDefault="00DC0113">
            <w:pPr>
              <w:pStyle w:val="Standard"/>
              <w:spacing w:before="227" w:line="360" w:lineRule="auto"/>
              <w:jc w:val="center"/>
              <w:rPr>
                <w:rFonts w:cs="Times New Roman"/>
                <w:b/>
                <w:lang w:val="en-US"/>
              </w:rPr>
            </w:pPr>
            <w:proofErr w:type="spellStart"/>
            <w:r>
              <w:rPr>
                <w:rFonts w:cs="Times New Roman"/>
                <w:b/>
                <w:lang w:val="en-US"/>
              </w:rPr>
              <w:t>Kuupäev</w:t>
            </w:r>
            <w:proofErr w:type="spellEnd"/>
          </w:p>
        </w:tc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19279D" w14:textId="77777777" w:rsidR="003D0B62" w:rsidRDefault="00DC0113">
            <w:pPr>
              <w:pStyle w:val="Standard"/>
              <w:spacing w:before="227" w:line="360" w:lineRule="auto"/>
              <w:jc w:val="center"/>
              <w:rPr>
                <w:rFonts w:cs="Times New Roman"/>
                <w:b/>
                <w:lang w:val="en-US"/>
              </w:rPr>
            </w:pPr>
            <w:proofErr w:type="spellStart"/>
            <w:r>
              <w:rPr>
                <w:rFonts w:cs="Times New Roman"/>
                <w:b/>
                <w:lang w:val="en-US"/>
              </w:rPr>
              <w:t>Tegevus</w:t>
            </w:r>
            <w:proofErr w:type="spellEnd"/>
          </w:p>
        </w:tc>
      </w:tr>
      <w:tr w:rsidR="003D0B62" w14:paraId="48A5C98E" w14:textId="77777777"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ABFF04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63183D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nb-NO"/>
              </w:rPr>
            </w:pPr>
          </w:p>
        </w:tc>
      </w:tr>
      <w:tr w:rsidR="003D0B62" w14:paraId="16678E86" w14:textId="77777777"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322DEC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186856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</w:tr>
      <w:tr w:rsidR="003D0B62" w14:paraId="60502073" w14:textId="77777777"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D37815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B28975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</w:tr>
      <w:tr w:rsidR="003D0B62" w14:paraId="3495EDBE" w14:textId="77777777"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F9B889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295B08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</w:tr>
      <w:tr w:rsidR="003D0B62" w14:paraId="0C2DA1E9" w14:textId="77777777"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CE4F76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CB5FF8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</w:tr>
      <w:tr w:rsidR="003D0B62" w14:paraId="32C95F44" w14:textId="77777777"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A921F0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87DA2A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</w:tr>
      <w:tr w:rsidR="003D0B62" w14:paraId="7D409D56" w14:textId="77777777"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587DA8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D97A96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</w:tr>
      <w:tr w:rsidR="003D0B62" w14:paraId="52B20AAB" w14:textId="77777777"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E0EC12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CD43E1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</w:tr>
      <w:tr w:rsidR="003D0B62" w14:paraId="4C85C688" w14:textId="77777777"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502CBF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D16113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</w:tr>
      <w:tr w:rsidR="003D0B62" w14:paraId="63BD0ACA" w14:textId="77777777"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1E24D3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778F30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</w:tr>
      <w:tr w:rsidR="003D0B62" w14:paraId="5B5FD0A1" w14:textId="77777777"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53C604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E0711A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</w:tr>
      <w:tr w:rsidR="003D0B62" w14:paraId="021A6CCA" w14:textId="77777777"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D396B2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48D4DA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</w:tr>
    </w:tbl>
    <w:p w14:paraId="4ACC40B2" w14:textId="77777777" w:rsidR="003D0B62" w:rsidRDefault="003D0B62">
      <w:pPr>
        <w:pStyle w:val="Standard"/>
        <w:spacing w:before="227" w:line="360" w:lineRule="auto"/>
        <w:jc w:val="both"/>
        <w:rPr>
          <w:b/>
          <w:bCs/>
        </w:rPr>
      </w:pPr>
    </w:p>
    <w:p w14:paraId="18DAD92A" w14:textId="77777777" w:rsidR="003D0B62" w:rsidRDefault="003D0B62">
      <w:pPr>
        <w:pStyle w:val="Standard"/>
        <w:spacing w:before="227" w:line="360" w:lineRule="auto"/>
        <w:jc w:val="both"/>
        <w:rPr>
          <w:b/>
          <w:bCs/>
        </w:rPr>
      </w:pPr>
    </w:p>
    <w:p w14:paraId="1EC9EB57" w14:textId="77777777" w:rsidR="003D0B62" w:rsidRDefault="003D0B62">
      <w:pPr>
        <w:pStyle w:val="Standard"/>
        <w:spacing w:before="227" w:line="360" w:lineRule="auto"/>
        <w:jc w:val="both"/>
        <w:rPr>
          <w:b/>
          <w:bCs/>
        </w:rPr>
      </w:pPr>
    </w:p>
    <w:p w14:paraId="43561C3B" w14:textId="77777777" w:rsidR="003D0B62" w:rsidRDefault="003D0B62">
      <w:pPr>
        <w:pStyle w:val="Standard"/>
        <w:spacing w:before="227" w:line="360" w:lineRule="auto"/>
        <w:jc w:val="both"/>
        <w:rPr>
          <w:b/>
          <w:bCs/>
        </w:rPr>
      </w:pPr>
    </w:p>
    <w:p w14:paraId="5985E30A" w14:textId="77777777" w:rsidR="003D0B62" w:rsidRDefault="003D0B62">
      <w:pPr>
        <w:pageBreakBefore/>
        <w:suppressAutoHyphens w:val="0"/>
        <w:rPr>
          <w:b/>
          <w:bCs/>
        </w:rPr>
      </w:pPr>
    </w:p>
    <w:p w14:paraId="0063EE26" w14:textId="77777777" w:rsidR="003D0B62" w:rsidRDefault="00DC0113">
      <w:pPr>
        <w:pStyle w:val="Standard"/>
        <w:spacing w:before="340" w:line="360" w:lineRule="auto"/>
        <w:jc w:val="both"/>
        <w:rPr>
          <w:b/>
          <w:bCs/>
        </w:rPr>
      </w:pPr>
      <w:r>
        <w:rPr>
          <w:b/>
          <w:bCs/>
        </w:rPr>
        <w:t>KASUTATUD KIRJANDUS</w:t>
      </w:r>
    </w:p>
    <w:p w14:paraId="14B3D06B" w14:textId="77777777" w:rsidR="003D0B62" w:rsidRDefault="00DC0113">
      <w:pPr>
        <w:pStyle w:val="Standard"/>
        <w:spacing w:before="227"/>
        <w:jc w:val="both"/>
        <w:sectPr w:rsidR="003D0B62">
          <w:footerReference w:type="default" r:id="rId8"/>
          <w:pgSz w:w="11906" w:h="16838"/>
          <w:pgMar w:top="1134" w:right="1134" w:bottom="1134" w:left="1134" w:header="708" w:footer="708" w:gutter="0"/>
          <w:cols w:space="708"/>
          <w:titlePg/>
        </w:sectPr>
      </w:pPr>
      <w:r>
        <w:rPr>
          <w:rFonts w:cs="Times New Roman"/>
          <w:bCs/>
        </w:rPr>
        <w:t>[Tekst]</w:t>
      </w:r>
    </w:p>
    <w:p w14:paraId="514F5D95" w14:textId="77777777" w:rsidR="003D0B62" w:rsidRDefault="00DC0113">
      <w:pPr>
        <w:pStyle w:val="Standard"/>
        <w:spacing w:before="227" w:line="360" w:lineRule="auto"/>
        <w:jc w:val="right"/>
        <w:rPr>
          <w:b/>
          <w:bCs/>
        </w:rPr>
      </w:pPr>
      <w:r>
        <w:rPr>
          <w:b/>
          <w:bCs/>
        </w:rPr>
        <w:lastRenderedPageBreak/>
        <w:t>Lisa 1</w:t>
      </w:r>
    </w:p>
    <w:p w14:paraId="6CC5F4A0" w14:textId="77777777" w:rsidR="003D0B62" w:rsidRDefault="00DC0113">
      <w:pPr>
        <w:pStyle w:val="Standard"/>
        <w:spacing w:before="227" w:line="360" w:lineRule="auto"/>
        <w:jc w:val="both"/>
      </w:pPr>
      <w:r>
        <w:rPr>
          <w:bCs/>
        </w:rPr>
        <w:t>[Tekst]</w:t>
      </w:r>
    </w:p>
    <w:sectPr w:rsidR="003D0B62">
      <w:footerReference w:type="default" r:id="rId9"/>
      <w:pgSz w:w="11906" w:h="16838"/>
      <w:pgMar w:top="1134" w:right="1134" w:bottom="1134" w:left="1134" w:header="708" w:footer="708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745CC0" w14:textId="77777777" w:rsidR="0013764A" w:rsidRDefault="0013764A">
      <w:r>
        <w:separator/>
      </w:r>
    </w:p>
  </w:endnote>
  <w:endnote w:type="continuationSeparator" w:id="0">
    <w:p w14:paraId="722ADF4E" w14:textId="77777777" w:rsidR="0013764A" w:rsidRDefault="001376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8AFDA0" w14:textId="77777777" w:rsidR="00251C24" w:rsidRDefault="00DC0113">
    <w:pPr>
      <w:pStyle w:val="Jalus"/>
      <w:jc w:val="center"/>
    </w:pPr>
    <w:r>
      <w:fldChar w:fldCharType="begin"/>
    </w:r>
    <w:r>
      <w:instrText xml:space="preserve"> PAGE </w:instrText>
    </w:r>
    <w:r>
      <w:fldChar w:fldCharType="separate"/>
    </w:r>
    <w:r w:rsidR="00E0648F">
      <w:rPr>
        <w:noProof/>
      </w:rPr>
      <w:t>5</w:t>
    </w:r>
    <w:r>
      <w:fldChar w:fldCharType="end"/>
    </w:r>
  </w:p>
  <w:p w14:paraId="4230CD73" w14:textId="77777777" w:rsidR="00251C24" w:rsidRDefault="00542F09">
    <w:pPr>
      <w:pStyle w:val="Jalus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6A259F" w14:textId="77777777" w:rsidR="00251C24" w:rsidRDefault="00DC0113">
    <w:pPr>
      <w:pStyle w:val="Jalus"/>
      <w:jc w:val="center"/>
    </w:pPr>
    <w:r>
      <w:fldChar w:fldCharType="begin"/>
    </w:r>
    <w:r>
      <w:instrText xml:space="preserve"> PAGE </w:instrText>
    </w:r>
    <w:r>
      <w:fldChar w:fldCharType="separate"/>
    </w:r>
    <w:r>
      <w:t>2</w:t>
    </w:r>
    <w:r>
      <w:fldChar w:fldCharType="end"/>
    </w:r>
  </w:p>
  <w:p w14:paraId="4C323AEC" w14:textId="77777777" w:rsidR="00251C24" w:rsidRDefault="00542F09">
    <w:pPr>
      <w:pStyle w:val="Jalus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E63530" w14:textId="77777777" w:rsidR="0013764A" w:rsidRDefault="0013764A">
      <w:r>
        <w:rPr>
          <w:color w:val="000000"/>
        </w:rPr>
        <w:separator/>
      </w:r>
    </w:p>
  </w:footnote>
  <w:footnote w:type="continuationSeparator" w:id="0">
    <w:p w14:paraId="2888C9F7" w14:textId="77777777" w:rsidR="0013764A" w:rsidRDefault="001376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2E5DD5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2770E9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CCE3D3A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33736C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8D51D10"/>
    <w:multiLevelType w:val="multilevel"/>
    <w:tmpl w:val="62F23A8C"/>
    <w:lvl w:ilvl="0">
      <w:start w:val="1"/>
      <w:numFmt w:val="decimal"/>
      <w:lvlText w:val="%1."/>
      <w:lvlJc w:val="left"/>
      <w:pPr>
        <w:ind w:left="3195" w:hanging="360"/>
      </w:pPr>
      <w:rPr>
        <w:b/>
        <w:bCs/>
      </w:rPr>
    </w:lvl>
    <w:lvl w:ilvl="1">
      <w:start w:val="1"/>
      <w:numFmt w:val="decimal"/>
      <w:lvlText w:val="%2."/>
      <w:lvlJc w:val="left"/>
      <w:pPr>
        <w:ind w:left="3555" w:hanging="360"/>
      </w:pPr>
    </w:lvl>
    <w:lvl w:ilvl="2">
      <w:start w:val="1"/>
      <w:numFmt w:val="decimal"/>
      <w:lvlText w:val="%3."/>
      <w:lvlJc w:val="left"/>
      <w:pPr>
        <w:ind w:left="3915" w:hanging="360"/>
      </w:pPr>
    </w:lvl>
    <w:lvl w:ilvl="3">
      <w:start w:val="1"/>
      <w:numFmt w:val="decimal"/>
      <w:lvlText w:val="%4."/>
      <w:lvlJc w:val="left"/>
      <w:pPr>
        <w:ind w:left="4275" w:hanging="360"/>
      </w:pPr>
    </w:lvl>
    <w:lvl w:ilvl="4">
      <w:start w:val="1"/>
      <w:numFmt w:val="decimal"/>
      <w:lvlText w:val="%5."/>
      <w:lvlJc w:val="left"/>
      <w:pPr>
        <w:ind w:left="4635" w:hanging="360"/>
      </w:pPr>
    </w:lvl>
    <w:lvl w:ilvl="5">
      <w:start w:val="1"/>
      <w:numFmt w:val="decimal"/>
      <w:lvlText w:val="%6."/>
      <w:lvlJc w:val="left"/>
      <w:pPr>
        <w:ind w:left="4995" w:hanging="360"/>
      </w:pPr>
    </w:lvl>
    <w:lvl w:ilvl="6">
      <w:start w:val="1"/>
      <w:numFmt w:val="decimal"/>
      <w:lvlText w:val="%7."/>
      <w:lvlJc w:val="left"/>
      <w:pPr>
        <w:ind w:left="5355" w:hanging="360"/>
      </w:pPr>
    </w:lvl>
    <w:lvl w:ilvl="7">
      <w:start w:val="1"/>
      <w:numFmt w:val="decimal"/>
      <w:lvlText w:val="%8."/>
      <w:lvlJc w:val="left"/>
      <w:pPr>
        <w:ind w:left="5715" w:hanging="360"/>
      </w:pPr>
    </w:lvl>
    <w:lvl w:ilvl="8">
      <w:start w:val="1"/>
      <w:numFmt w:val="decimal"/>
      <w:lvlText w:val="%9."/>
      <w:lvlJc w:val="left"/>
      <w:pPr>
        <w:ind w:left="6075" w:hanging="360"/>
      </w:pPr>
    </w:lvl>
  </w:abstractNum>
  <w:abstractNum w:abstractNumId="5" w15:restartNumberingAfterBreak="0">
    <w:nsid w:val="29F30771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F2969AC"/>
    <w:multiLevelType w:val="hybridMultilevel"/>
    <w:tmpl w:val="9AB0FDC0"/>
    <w:lvl w:ilvl="0" w:tplc="59441E38">
      <w:start w:val="1"/>
      <w:numFmt w:val="decimal"/>
      <w:lvlText w:val="%1."/>
      <w:lvlJc w:val="left"/>
      <w:pPr>
        <w:ind w:left="655" w:hanging="65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440F8C"/>
    <w:multiLevelType w:val="multilevel"/>
    <w:tmpl w:val="675EE2B0"/>
    <w:lvl w:ilvl="0">
      <w:start w:val="4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8" w15:restartNumberingAfterBreak="0">
    <w:nsid w:val="3616383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23F3511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8EE1CA8"/>
    <w:multiLevelType w:val="multilevel"/>
    <w:tmpl w:val="FE689DE2"/>
    <w:lvl w:ilvl="0">
      <w:start w:val="2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1" w15:restartNumberingAfterBreak="0">
    <w:nsid w:val="53D12E9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0F606EF"/>
    <w:multiLevelType w:val="multilevel"/>
    <w:tmpl w:val="FE689DE2"/>
    <w:lvl w:ilvl="0">
      <w:start w:val="2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3" w15:restartNumberingAfterBreak="0">
    <w:nsid w:val="77070647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4"/>
  </w:num>
  <w:num w:numId="2">
    <w:abstractNumId w:val="10"/>
  </w:num>
  <w:num w:numId="3">
    <w:abstractNumId w:val="7"/>
  </w:num>
  <w:num w:numId="4">
    <w:abstractNumId w:val="12"/>
  </w:num>
  <w:num w:numId="5">
    <w:abstractNumId w:val="6"/>
  </w:num>
  <w:num w:numId="6">
    <w:abstractNumId w:val="8"/>
  </w:num>
  <w:num w:numId="7">
    <w:abstractNumId w:val="5"/>
  </w:num>
  <w:num w:numId="8">
    <w:abstractNumId w:val="3"/>
  </w:num>
  <w:num w:numId="9">
    <w:abstractNumId w:val="1"/>
  </w:num>
  <w:num w:numId="10">
    <w:abstractNumId w:val="2"/>
  </w:num>
  <w:num w:numId="11">
    <w:abstractNumId w:val="11"/>
  </w:num>
  <w:num w:numId="12">
    <w:abstractNumId w:val="13"/>
  </w:num>
  <w:num w:numId="13">
    <w:abstractNumId w:val="0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NTA3NjM0NjAxMTRW0lEKTi0uzszPAykwrAUAzqH+3ywAAAA="/>
  </w:docVars>
  <w:rsids>
    <w:rsidRoot w:val="003D0B62"/>
    <w:rsid w:val="000B415D"/>
    <w:rsid w:val="0013764A"/>
    <w:rsid w:val="0015029C"/>
    <w:rsid w:val="001B0C0C"/>
    <w:rsid w:val="002B39F1"/>
    <w:rsid w:val="00361AAB"/>
    <w:rsid w:val="003D0B62"/>
    <w:rsid w:val="004B6D95"/>
    <w:rsid w:val="00542F09"/>
    <w:rsid w:val="007709D1"/>
    <w:rsid w:val="0077239B"/>
    <w:rsid w:val="0094769F"/>
    <w:rsid w:val="00A5587F"/>
    <w:rsid w:val="00B201E2"/>
    <w:rsid w:val="00D07897"/>
    <w:rsid w:val="00DA6018"/>
    <w:rsid w:val="00DC0113"/>
    <w:rsid w:val="00E0648F"/>
    <w:rsid w:val="00FE0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4D41E7"/>
  <w15:docId w15:val="{1451F03B-336A-472B-A5F8-D7D300C3D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Lucida Sans"/>
        <w:kern w:val="3"/>
        <w:sz w:val="24"/>
        <w:szCs w:val="24"/>
        <w:lang w:val="et-EE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laad">
    <w:name w:val="Normal"/>
    <w:pPr>
      <w:suppressAutoHyphens/>
    </w:p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oend">
    <w:name w:val="List"/>
    <w:basedOn w:val="Textbody"/>
  </w:style>
  <w:style w:type="paragraph" w:styleId="Pealdis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TableContents">
    <w:name w:val="Table Contents"/>
    <w:basedOn w:val="Standard"/>
    <w:pPr>
      <w:suppressLineNumbers/>
    </w:pPr>
  </w:style>
  <w:style w:type="paragraph" w:styleId="Pis">
    <w:name w:val="header"/>
    <w:basedOn w:val="Normaallaad"/>
    <w:pPr>
      <w:tabs>
        <w:tab w:val="center" w:pos="4536"/>
        <w:tab w:val="right" w:pos="9072"/>
      </w:tabs>
    </w:pPr>
    <w:rPr>
      <w:szCs w:val="21"/>
    </w:r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NumberingSymbols">
    <w:name w:val="Numbering Symbols"/>
    <w:rPr>
      <w:b/>
      <w:bCs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3oh-">
    <w:name w:val="_3oh-"/>
    <w:basedOn w:val="Liguvaikefont"/>
  </w:style>
  <w:style w:type="paragraph" w:styleId="Jalus">
    <w:name w:val="footer"/>
    <w:basedOn w:val="Normaallaad"/>
    <w:pPr>
      <w:tabs>
        <w:tab w:val="center" w:pos="4536"/>
        <w:tab w:val="right" w:pos="9072"/>
      </w:tabs>
    </w:pPr>
    <w:rPr>
      <w:rFonts w:cs="Mangal"/>
      <w:szCs w:val="21"/>
    </w:rPr>
  </w:style>
  <w:style w:type="character" w:customStyle="1" w:styleId="FooterChar">
    <w:name w:val="Footer Char"/>
    <w:basedOn w:val="Liguvaikefont"/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58</Words>
  <Characters>923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ealkiri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rma</dc:creator>
  <cp:lastModifiedBy>Mati Talvik</cp:lastModifiedBy>
  <cp:revision>2</cp:revision>
  <dcterms:created xsi:type="dcterms:W3CDTF">2020-02-23T18:28:00Z</dcterms:created>
  <dcterms:modified xsi:type="dcterms:W3CDTF">2020-02-23T18:28:00Z</dcterms:modified>
</cp:coreProperties>
</file>